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3175AC33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291B60">
        <w:rPr>
          <w:color w:val="000000"/>
        </w:rPr>
        <w:t>2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1C635E53" w:rsidR="00450A56" w:rsidRDefault="005E6465" w:rsidP="005E6465">
      <w:pPr>
        <w:jc w:val="center"/>
        <w:rPr>
          <w:b/>
          <w:color w:val="000000"/>
        </w:rPr>
      </w:pPr>
      <w:r w:rsidRPr="005E6465">
        <w:rPr>
          <w:b/>
          <w:color w:val="000000"/>
        </w:rPr>
        <w:t>ktorým sa mení a dopĺňa zákon č. 222/2004 Z. z. o dani z pridanej hodnoty v znení neskorších predpisov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146159">
      <w:pPr>
        <w:ind w:firstLine="284"/>
        <w:jc w:val="center"/>
        <w:rPr>
          <w:color w:val="000000"/>
        </w:rPr>
      </w:pPr>
    </w:p>
    <w:p w14:paraId="35B40E54" w14:textId="5574A0C4" w:rsidR="00146159" w:rsidRDefault="005E6465" w:rsidP="00146159">
      <w:pPr>
        <w:jc w:val="both"/>
        <w:rPr>
          <w:bCs/>
          <w:color w:val="000000"/>
        </w:rPr>
      </w:pPr>
      <w:r w:rsidRPr="005E6465">
        <w:rPr>
          <w:bCs/>
          <w:color w:val="000000"/>
        </w:rPr>
        <w:t>Zákon č. 222/2004 Z. z. o dani z pridanej hodnoty v znení zákona č. 350/2004 Z. z., zákona č. 651/2004 Z. z., zákona č. 340/2005 Z. z., zákona č. 523/2005 Z. z., zákona č. 656/2006 Z. z., zákona č. 215/2007 Z. z., zákona č. 593/2007 Z. z., zákona č. 378/2008 Z. z., zákona č. 465/2008 Z. z., zákona č. 83/2009 Z. z., zákona č. 258/2009 Z. z., zákona č. 471/2009 Z. z., zákona č. 563/2009 Z. z., zákona č. 83/2010 Z. z., zákona č. 490/2010  Z. z., zákona č. 331/2011 Z. z., zákona č. 406/2011 Z. z., zákona č. 246/2012 Z. z., zákona č. 440/2012 Z. z., zákona č. 360/2013 Z. z., zákona č. 218/2014 Z. z., zákona č. 268/2015 Z. z., zákona č. 360/2015 Z. z., zákona č. 297/2016 Z. z., zákona č. 298/2016 Z. z., zákona č. 334/2017 Z. z.</w:t>
      </w:r>
      <w:r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112/2018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23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8</w:t>
      </w:r>
      <w:r w:rsidRPr="005E6465">
        <w:rPr>
          <w:bCs/>
          <w:color w:val="000000"/>
        </w:rPr>
        <w:t xml:space="preserve"> Z. z., zákona č. 3</w:t>
      </w:r>
      <w:r>
        <w:rPr>
          <w:bCs/>
          <w:color w:val="000000"/>
        </w:rPr>
        <w:t>6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8</w:t>
      </w:r>
      <w:r w:rsidRPr="005E6465">
        <w:rPr>
          <w:bCs/>
          <w:color w:val="000000"/>
        </w:rPr>
        <w:t xml:space="preserve"> Z. z.</w:t>
      </w:r>
      <w:r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</w:t>
      </w:r>
      <w:r>
        <w:rPr>
          <w:bCs/>
          <w:color w:val="000000"/>
        </w:rPr>
        <w:t>369</w:t>
      </w:r>
      <w:r w:rsidRPr="005E6465">
        <w:rPr>
          <w:bCs/>
          <w:color w:val="000000"/>
        </w:rPr>
        <w:t>/2018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17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1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, zákona č. 3</w:t>
      </w:r>
      <w:r>
        <w:rPr>
          <w:bCs/>
          <w:color w:val="000000"/>
        </w:rPr>
        <w:t>6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</w:t>
      </w:r>
      <w:r w:rsidR="002738C2"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</w:t>
      </w:r>
      <w:r>
        <w:rPr>
          <w:bCs/>
          <w:color w:val="000000"/>
        </w:rPr>
        <w:t>344</w:t>
      </w:r>
      <w:r w:rsidRPr="005E6465">
        <w:rPr>
          <w:bCs/>
          <w:color w:val="000000"/>
        </w:rPr>
        <w:t>/20</w:t>
      </w:r>
      <w:r>
        <w:rPr>
          <w:bCs/>
          <w:color w:val="000000"/>
        </w:rPr>
        <w:t>20</w:t>
      </w:r>
      <w:r w:rsidRPr="005E6465">
        <w:rPr>
          <w:bCs/>
          <w:color w:val="000000"/>
        </w:rPr>
        <w:t xml:space="preserve"> Z. z.</w:t>
      </w:r>
      <w:r w:rsidR="005E30C2">
        <w:rPr>
          <w:bCs/>
          <w:color w:val="000000"/>
        </w:rPr>
        <w:t>,</w:t>
      </w:r>
      <w:r w:rsidR="002738C2" w:rsidRPr="005E6465">
        <w:rPr>
          <w:bCs/>
          <w:color w:val="000000"/>
        </w:rPr>
        <w:t xml:space="preserve"> zákona č. </w:t>
      </w:r>
      <w:r w:rsidR="002738C2">
        <w:rPr>
          <w:bCs/>
          <w:color w:val="000000"/>
        </w:rPr>
        <w:t>346</w:t>
      </w:r>
      <w:r w:rsidR="002738C2" w:rsidRPr="005E6465">
        <w:rPr>
          <w:bCs/>
          <w:color w:val="000000"/>
        </w:rPr>
        <w:t>/20</w:t>
      </w:r>
      <w:r w:rsidR="002738C2">
        <w:rPr>
          <w:bCs/>
          <w:color w:val="000000"/>
        </w:rPr>
        <w:t>21</w:t>
      </w:r>
      <w:r w:rsidR="002738C2" w:rsidRPr="005E6465">
        <w:rPr>
          <w:bCs/>
          <w:color w:val="000000"/>
        </w:rPr>
        <w:t xml:space="preserve"> Z. z.</w:t>
      </w:r>
      <w:r w:rsidR="005E30C2">
        <w:rPr>
          <w:bCs/>
          <w:color w:val="000000"/>
        </w:rPr>
        <w:t xml:space="preserve"> a </w:t>
      </w:r>
      <w:r w:rsidR="005E30C2" w:rsidRPr="005E6465">
        <w:rPr>
          <w:bCs/>
          <w:color w:val="000000"/>
        </w:rPr>
        <w:t xml:space="preserve">zákona č. </w:t>
      </w:r>
      <w:r w:rsidR="005E30C2">
        <w:rPr>
          <w:bCs/>
          <w:color w:val="000000"/>
        </w:rPr>
        <w:t>408</w:t>
      </w:r>
      <w:r w:rsidR="005E30C2" w:rsidRPr="005E6465">
        <w:rPr>
          <w:bCs/>
          <w:color w:val="000000"/>
        </w:rPr>
        <w:t>/20</w:t>
      </w:r>
      <w:r w:rsidR="005E30C2">
        <w:rPr>
          <w:bCs/>
          <w:color w:val="000000"/>
        </w:rPr>
        <w:t>21</w:t>
      </w:r>
      <w:r w:rsidR="005E30C2" w:rsidRPr="005E6465">
        <w:rPr>
          <w:bCs/>
          <w:color w:val="000000"/>
        </w:rPr>
        <w:t xml:space="preserve"> Z. z.</w:t>
      </w:r>
      <w:r w:rsidR="002738C2">
        <w:rPr>
          <w:bCs/>
          <w:color w:val="000000"/>
        </w:rPr>
        <w:t xml:space="preserve"> </w:t>
      </w:r>
      <w:r w:rsidRPr="005E6465">
        <w:rPr>
          <w:bCs/>
          <w:color w:val="000000"/>
        </w:rPr>
        <w:t>sa mení a dopĺňa takto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34534CC0" w14:textId="77777777" w:rsidR="00824840" w:rsidRDefault="00824840" w:rsidP="00824840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E95CD7">
        <w:rPr>
          <w:bCs/>
          <w:color w:val="000000"/>
        </w:rPr>
        <w:t>V § 2</w:t>
      </w:r>
      <w:r>
        <w:rPr>
          <w:bCs/>
          <w:color w:val="000000"/>
        </w:rPr>
        <w:t>7</w:t>
      </w:r>
      <w:r w:rsidRPr="00E95CD7">
        <w:rPr>
          <w:bCs/>
          <w:color w:val="000000"/>
        </w:rPr>
        <w:t xml:space="preserve"> </w:t>
      </w:r>
      <w:r>
        <w:rPr>
          <w:bCs/>
          <w:color w:val="000000"/>
        </w:rPr>
        <w:t>sa za odsek 2 vkladá nový odsek 3, ktorý</w:t>
      </w:r>
      <w:r w:rsidRPr="00E95CD7">
        <w:rPr>
          <w:bCs/>
          <w:color w:val="000000"/>
        </w:rPr>
        <w:t xml:space="preserve"> znie: </w:t>
      </w:r>
    </w:p>
    <w:p w14:paraId="7AB43DE9" w14:textId="77777777" w:rsidR="00824840" w:rsidRPr="00E95CD7" w:rsidRDefault="00824840" w:rsidP="00824840">
      <w:pPr>
        <w:ind w:left="360"/>
        <w:jc w:val="both"/>
        <w:rPr>
          <w:bCs/>
          <w:color w:val="000000"/>
        </w:rPr>
      </w:pPr>
    </w:p>
    <w:p w14:paraId="6FB7FD84" w14:textId="44FDFDFF" w:rsidR="00824840" w:rsidRDefault="00824840" w:rsidP="00824840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>„</w:t>
      </w:r>
      <w:r w:rsidRPr="005E6465">
        <w:rPr>
          <w:bCs/>
          <w:color w:val="000000"/>
        </w:rPr>
        <w:t>(</w:t>
      </w:r>
      <w:r>
        <w:rPr>
          <w:bCs/>
          <w:color w:val="000000"/>
        </w:rPr>
        <w:t>3</w:t>
      </w:r>
      <w:r w:rsidRPr="005E6465">
        <w:rPr>
          <w:bCs/>
          <w:color w:val="000000"/>
        </w:rPr>
        <w:t xml:space="preserve">) </w:t>
      </w:r>
      <w:r>
        <w:rPr>
          <w:bCs/>
          <w:color w:val="000000"/>
        </w:rPr>
        <w:t>Mimoriadne z</w:t>
      </w:r>
      <w:r w:rsidRPr="005E6465">
        <w:rPr>
          <w:bCs/>
          <w:color w:val="000000"/>
        </w:rPr>
        <w:t xml:space="preserve">nížená sadzba dane </w:t>
      </w:r>
      <w:r>
        <w:rPr>
          <w:bCs/>
          <w:color w:val="000000"/>
        </w:rPr>
        <w:t xml:space="preserve">5 </w:t>
      </w:r>
      <w:r w:rsidRPr="005E6465">
        <w:rPr>
          <w:bCs/>
          <w:color w:val="000000"/>
        </w:rPr>
        <w:t>% zo základu dane sa uplatňuje na</w:t>
      </w:r>
      <w:r>
        <w:rPr>
          <w:bCs/>
          <w:color w:val="000000"/>
        </w:rPr>
        <w:t xml:space="preserve"> tovary</w:t>
      </w:r>
      <w:r w:rsidRPr="005E6465">
        <w:rPr>
          <w:bCs/>
          <w:color w:val="000000"/>
        </w:rPr>
        <w:t xml:space="preserve"> uvedené v prílohe č. 7</w:t>
      </w:r>
      <w:r>
        <w:rPr>
          <w:bCs/>
          <w:color w:val="000000"/>
        </w:rPr>
        <w:t xml:space="preserve">b, </w:t>
      </w:r>
      <w:r w:rsidRPr="00824840">
        <w:rPr>
          <w:bCs/>
          <w:color w:val="000000"/>
        </w:rPr>
        <w:t>okrem dovážaného tovaru, pri ktorom sa daň priznáva a platí podľa § 68cb</w:t>
      </w:r>
      <w:r>
        <w:rPr>
          <w:bCs/>
          <w:color w:val="000000"/>
        </w:rPr>
        <w:t xml:space="preserve">.“ </w:t>
      </w:r>
    </w:p>
    <w:p w14:paraId="0085A41F" w14:textId="77777777" w:rsidR="00824840" w:rsidRDefault="00824840" w:rsidP="00824840">
      <w:pPr>
        <w:ind w:left="284"/>
        <w:rPr>
          <w:bCs/>
          <w:color w:val="000000"/>
        </w:rPr>
      </w:pPr>
    </w:p>
    <w:p w14:paraId="21F5F3C8" w14:textId="77777777" w:rsidR="00824840" w:rsidRDefault="00824840" w:rsidP="00824840">
      <w:pPr>
        <w:ind w:left="284"/>
        <w:rPr>
          <w:bCs/>
          <w:color w:val="000000"/>
        </w:rPr>
      </w:pPr>
      <w:r w:rsidRPr="005E6465">
        <w:rPr>
          <w:bCs/>
          <w:color w:val="000000"/>
        </w:rPr>
        <w:t>Doterajš</w:t>
      </w:r>
      <w:r>
        <w:rPr>
          <w:bCs/>
          <w:color w:val="000000"/>
        </w:rPr>
        <w:t>ie</w:t>
      </w:r>
      <w:r w:rsidRPr="005E6465">
        <w:rPr>
          <w:bCs/>
          <w:color w:val="000000"/>
        </w:rPr>
        <w:t xml:space="preserve"> odsek</w:t>
      </w:r>
      <w:r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3</w:t>
      </w:r>
      <w:r>
        <w:rPr>
          <w:bCs/>
          <w:color w:val="000000"/>
        </w:rPr>
        <w:t xml:space="preserve"> a 4</w:t>
      </w:r>
      <w:r w:rsidRPr="005E6465">
        <w:rPr>
          <w:bCs/>
          <w:color w:val="000000"/>
        </w:rPr>
        <w:t xml:space="preserve"> sa označuj</w:t>
      </w:r>
      <w:r>
        <w:rPr>
          <w:bCs/>
          <w:color w:val="000000"/>
        </w:rPr>
        <w:t>ú</w:t>
      </w:r>
      <w:r w:rsidRPr="005E6465">
        <w:rPr>
          <w:bCs/>
          <w:color w:val="000000"/>
        </w:rPr>
        <w:t xml:space="preserve"> ako odsek</w:t>
      </w:r>
      <w:r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>
        <w:rPr>
          <w:bCs/>
          <w:color w:val="000000"/>
        </w:rPr>
        <w:t>4 a 5</w:t>
      </w:r>
      <w:r w:rsidRPr="005E6465">
        <w:rPr>
          <w:bCs/>
          <w:color w:val="000000"/>
        </w:rPr>
        <w:t>.</w:t>
      </w:r>
    </w:p>
    <w:p w14:paraId="7396142C" w14:textId="77777777" w:rsidR="00824840" w:rsidRDefault="00824840" w:rsidP="00824840">
      <w:pPr>
        <w:ind w:left="284"/>
        <w:rPr>
          <w:bCs/>
          <w:color w:val="000000"/>
        </w:rPr>
      </w:pPr>
    </w:p>
    <w:p w14:paraId="5F90E37E" w14:textId="77777777" w:rsidR="00824840" w:rsidRDefault="00824840" w:rsidP="00824840">
      <w:pPr>
        <w:ind w:firstLine="284"/>
        <w:rPr>
          <w:bCs/>
          <w:color w:val="000000"/>
        </w:rPr>
      </w:pPr>
    </w:p>
    <w:p w14:paraId="5474329D" w14:textId="09D222ED" w:rsidR="00824840" w:rsidRDefault="00824840" w:rsidP="00824840">
      <w:pPr>
        <w:rPr>
          <w:bCs/>
          <w:color w:val="000000"/>
        </w:rPr>
      </w:pPr>
      <w:r w:rsidRPr="006D4DA5">
        <w:rPr>
          <w:b/>
          <w:color w:val="000000"/>
        </w:rPr>
        <w:t>2</w:t>
      </w:r>
      <w:r w:rsidRPr="00F0643B">
        <w:rPr>
          <w:bCs/>
          <w:color w:val="000000"/>
        </w:rPr>
        <w:t>.</w:t>
      </w:r>
      <w:r>
        <w:rPr>
          <w:bCs/>
          <w:color w:val="000000"/>
        </w:rPr>
        <w:t xml:space="preserve"> P</w:t>
      </w:r>
      <w:r w:rsidRPr="00F0643B">
        <w:rPr>
          <w:bCs/>
          <w:color w:val="000000"/>
        </w:rPr>
        <w:t>ríloh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č. 7 znie:</w:t>
      </w:r>
    </w:p>
    <w:p w14:paraId="08C682B6" w14:textId="77777777" w:rsidR="00824840" w:rsidRDefault="00824840" w:rsidP="00824840">
      <w:pPr>
        <w:rPr>
          <w:bCs/>
          <w:color w:val="000000"/>
        </w:rPr>
      </w:pPr>
    </w:p>
    <w:p w14:paraId="5BAEF57B" w14:textId="620C5C41" w:rsidR="00824840" w:rsidRDefault="00824840" w:rsidP="00824840">
      <w:pPr>
        <w:spacing w:after="120"/>
        <w:jc w:val="center"/>
        <w:rPr>
          <w:bCs/>
          <w:color w:val="000000"/>
        </w:rPr>
      </w:pPr>
      <w:r w:rsidRPr="00F0643B">
        <w:rPr>
          <w:bCs/>
          <w:color w:val="000000"/>
        </w:rPr>
        <w:t>„Príloha č. 7 k zákonu č. 222/2004 Z. z.</w:t>
      </w:r>
    </w:p>
    <w:p w14:paraId="2DAECBE0" w14:textId="79946CFE" w:rsidR="00824840" w:rsidRDefault="00824840" w:rsidP="00824840">
      <w:pPr>
        <w:spacing w:after="120"/>
        <w:jc w:val="center"/>
        <w:rPr>
          <w:bCs/>
          <w:color w:val="000000"/>
        </w:rPr>
      </w:pPr>
      <w:r w:rsidRPr="00824840">
        <w:rPr>
          <w:bCs/>
          <w:color w:val="000000"/>
        </w:rPr>
        <w:t xml:space="preserve">ZOZNAM </w:t>
      </w:r>
      <w:r w:rsidR="000C26CC" w:rsidRPr="000C26CC">
        <w:rPr>
          <w:bCs/>
          <w:color w:val="000000"/>
        </w:rPr>
        <w:t>TOVAROV</w:t>
      </w:r>
      <w:r w:rsidR="000C26CC">
        <w:rPr>
          <w:bCs/>
          <w:color w:val="000000"/>
        </w:rPr>
        <w:t xml:space="preserve"> </w:t>
      </w:r>
      <w:r w:rsidRPr="00824840">
        <w:rPr>
          <w:bCs/>
          <w:color w:val="000000"/>
        </w:rPr>
        <w:t>SO ZNÍŽENOU SADZBOU DANE</w:t>
      </w:r>
    </w:p>
    <w:tbl>
      <w:tblPr>
        <w:tblW w:w="907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96"/>
        <w:gridCol w:w="7678"/>
      </w:tblGrid>
      <w:tr w:rsidR="000C26CC" w:rsidRPr="000C26CC" w14:paraId="683C6062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483A2B" w14:textId="1988B478" w:rsidR="000C26CC" w:rsidRPr="0077781B" w:rsidRDefault="000C26CC">
            <w:pPr>
              <w:rPr>
                <w:color w:val="000000"/>
                <w:sz w:val="22"/>
                <w:szCs w:val="22"/>
                <w:lang w:eastAsia="zh-CN"/>
              </w:rPr>
            </w:pPr>
            <w:r w:rsidRPr="0077781B">
              <w:rPr>
                <w:b/>
                <w:bCs/>
                <w:color w:val="000000"/>
                <w:sz w:val="22"/>
                <w:szCs w:val="22"/>
              </w:rPr>
              <w:t>Číselné kódy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br/>
              <w:t>Spoločného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br/>
              <w:t>colného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br/>
              <w:t>sadzobníka</w:t>
            </w:r>
            <w:r w:rsidRPr="0077781B">
              <w:rPr>
                <w:b/>
                <w:bCs/>
                <w:color w:val="000000"/>
                <w:sz w:val="22"/>
                <w:szCs w:val="22"/>
                <w:vertAlign w:val="superscript"/>
              </w:rPr>
              <w:t>1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EC44E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1B73F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b/>
                <w:bCs/>
                <w:color w:val="000000"/>
                <w:sz w:val="22"/>
                <w:szCs w:val="22"/>
              </w:rPr>
              <w:t>Opis tovaru</w:t>
            </w:r>
          </w:p>
        </w:tc>
      </w:tr>
      <w:tr w:rsidR="000C26CC" w:rsidRPr="000C26CC" w14:paraId="73D8C09D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D5E63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2844 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EDA48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CE5D2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 xml:space="preserve">– Rádioaktívne prvky a izotopy a zlúčeniny, iné ako podpoložiek 2844 10, 2844 20 alebo 2844 30; zliatiny, disperzie (vrátane 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cermetov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 xml:space="preserve">), keramické výrobky a zmesi </w:t>
            </w:r>
            <w:r w:rsidRPr="0077781B">
              <w:rPr>
                <w:color w:val="000000"/>
                <w:sz w:val="22"/>
                <w:szCs w:val="22"/>
              </w:rPr>
              <w:lastRenderedPageBreak/>
              <w:t>obsahujúce tieto prvky, izotopy alebo zlúčeniny; rádioaktívne zvyšky - len pre zdravotníctvo</w:t>
            </w:r>
          </w:p>
        </w:tc>
      </w:tr>
      <w:tr w:rsidR="000C26CC" w:rsidRPr="000C26CC" w14:paraId="5AC28104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623541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lastRenderedPageBreak/>
              <w:t>2925 11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A1DFF3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191EE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Sacharín a jeho soli</w:t>
            </w:r>
          </w:p>
        </w:tc>
      </w:tr>
      <w:tr w:rsidR="000C26CC" w:rsidRPr="000C26CC" w14:paraId="56E15AE4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DC6A2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2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E0D24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F0AB1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Antibiotiká</w:t>
            </w:r>
          </w:p>
        </w:tc>
      </w:tr>
      <w:tr w:rsidR="000C26CC" w:rsidRPr="000C26CC" w14:paraId="5BD035EF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68B12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5FD95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229C3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Farmaceutické výrobky</w:t>
            </w:r>
          </w:p>
        </w:tc>
      </w:tr>
      <w:tr w:rsidR="000C26CC" w:rsidRPr="000C26CC" w14:paraId="2EDDF220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B1FBF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3822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1D4E3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4F438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Diagnostické alebo laboratórne reagencie na podložke a pripravené diagnostické alebo laboratórne reagencie, tiež na podložke, iné ako v položke 3002 alebo 3006; certifikované referenčné materiály</w:t>
            </w:r>
          </w:p>
        </w:tc>
      </w:tr>
      <w:tr w:rsidR="000C26CC" w:rsidRPr="000C26CC" w14:paraId="6B9B3996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9E80E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3922 9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C4F2F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AACD8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statné sanitárne výrobky z plastov - len sedačka do vane na použitie pre ťažko zdravotne postihnutých občanov</w:t>
            </w:r>
          </w:p>
        </w:tc>
      </w:tr>
      <w:tr w:rsidR="000C26CC" w:rsidRPr="000C26CC" w14:paraId="3B1D09FA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FD1A4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49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E5766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FBFCC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Tlačené knihy, brožúry, letáky a podobné tlačiarenské výrobky, tiež v jednotlivých listoch, okrem kníh, brožúr, letákov a podobných tlačiarenských výrobkov, tiež v jednotlivých listoch, v ktorých reklama a inzercia predstavujú jednotlivo alebo spolu viac ako 50 % celkového obsahu výrobku</w:t>
            </w:r>
          </w:p>
        </w:tc>
      </w:tr>
      <w:tr w:rsidR="000C26CC" w:rsidRPr="000C26CC" w14:paraId="356F9197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1491B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4902 1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2603E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715FA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Noviny, časopisy a periodiká, tiež ilustrované alebo obsahujúce reklamný materiál vychádzajúce najmenej štyrikrát týždenne okrem novín, časopisov a periodík, tiež ilustrovaných alebo obsahujúcich reklamný materiál, v ktorých reklama a inzercia predstavujú jednotlivo alebo spolu viac ako 50 % celkového obsahu výrobku, a okrem novín, časopisov a periodík, tiež ilustrovaných alebo obsahujúcich reklamný materiál, v ktorých erotický obsah predstavuje jednotlivo alebo spolu viac ako 10 % celkového obsahu výrobku</w:t>
            </w:r>
          </w:p>
        </w:tc>
      </w:tr>
      <w:tr w:rsidR="000C26CC" w:rsidRPr="000C26CC" w14:paraId="5EF33DC3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31145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4903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E70AB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9269D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brázkové knižky, predlohy na kreslenie alebo maľovanie, pre deti</w:t>
            </w:r>
          </w:p>
        </w:tc>
      </w:tr>
      <w:tr w:rsidR="000C26CC" w:rsidRPr="000C26CC" w14:paraId="6904B740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9547F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4904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F6BEAC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FDB48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Hudobniny, tlačené alebo v rukopise, tiež viazané alebo ilustrované</w:t>
            </w:r>
          </w:p>
        </w:tc>
      </w:tr>
      <w:tr w:rsidR="000C26CC" w:rsidRPr="000C26CC" w14:paraId="02A94BD0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F7024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6115 10</w:t>
            </w:r>
            <w:r w:rsidRPr="0077781B">
              <w:rPr>
                <w:color w:val="000000"/>
                <w:sz w:val="22"/>
                <w:szCs w:val="22"/>
              </w:rPr>
              <w:br/>
              <w:t>ex6602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1ED9B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9455B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Pančuchový tovar s odstupňovanou kompresiou (napr. pančuchy na kŕčové žily)</w:t>
            </w:r>
            <w:r w:rsidRPr="0077781B">
              <w:rPr>
                <w:color w:val="000000"/>
                <w:sz w:val="22"/>
                <w:szCs w:val="22"/>
              </w:rPr>
              <w:br/>
              <w:t xml:space="preserve">– Vychádzkové palice, palice so sedadielkom, biče, jazdecké bičíky a podobné výrobky - len pre 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nevidiace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 xml:space="preserve"> a čiastočne vidiace osoby</w:t>
            </w:r>
          </w:p>
        </w:tc>
      </w:tr>
      <w:tr w:rsidR="000C26CC" w:rsidRPr="000C26CC" w14:paraId="3DEB93A4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CE277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8428 90 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CD670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F5B9F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statné zdvíhacie, manipulačné, nakladacie alebo vykladacie stroje a zariadenia – len vaňový zdvihák na použitie pre občanov s ťažkým zdravotným postihnutím</w:t>
            </w:r>
          </w:p>
        </w:tc>
      </w:tr>
      <w:tr w:rsidR="000C26CC" w:rsidRPr="000C26CC" w14:paraId="187712D1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8BD7C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8471 49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E238B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A6F0F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statné zariadenia na automatické spracovanie údajov, predkladané vo forme systému - len zariadenia s hlasovým alebo hmatovým výstupom pre nevidiacich a slabozrakých</w:t>
            </w:r>
          </w:p>
        </w:tc>
      </w:tr>
      <w:tr w:rsidR="000C26CC" w:rsidRPr="000C26CC" w14:paraId="7B3704B8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19A2A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8518 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81F2D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4E7DA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Elektrické nízkofrekvenčné zosilňovače (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audiofrekvenčné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>) – len individuálne zosilňovače pre nedoslýchavých, zosilňovače pre indukčné slučky pre nedoslýchavých, indukčné slučky pre nedoslýchavých, skupinové zosilňovače pre vyučovanie sluchovo postihnutých detí</w:t>
            </w:r>
          </w:p>
        </w:tc>
      </w:tr>
      <w:tr w:rsidR="000C26CC" w:rsidRPr="000C26CC" w14:paraId="53865317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BD08A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8531 80 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00865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2DA10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statné elektrické akustické alebo vizuálne signalizačné prístroje (iné ako položky 8512 alebo 8530) – len pre osoby so sluchovým a zrakovým postihnutím</w:t>
            </w:r>
          </w:p>
        </w:tc>
      </w:tr>
      <w:tr w:rsidR="000C26CC" w:rsidRPr="000C26CC" w14:paraId="00E7A4C8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2E8E3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87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13C82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F23BA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Vozíky pre telesne postihnuté osoby, tiež motorizované alebo s iným mechanickým pohonom</w:t>
            </w:r>
          </w:p>
        </w:tc>
      </w:tr>
      <w:tr w:rsidR="000C26CC" w:rsidRPr="000C26CC" w14:paraId="4B6B042A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A92CC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8714 2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288B6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78553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Časti, súčasti a príslušenstvá vozíkov pre telesne postihnuté osoby</w:t>
            </w:r>
          </w:p>
        </w:tc>
      </w:tr>
      <w:tr w:rsidR="000C26CC" w:rsidRPr="000C26CC" w14:paraId="69EEA4B8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8B948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9001 3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CDCDA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56FB2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Kontaktné šošovky</w:t>
            </w:r>
          </w:p>
        </w:tc>
      </w:tr>
      <w:tr w:rsidR="000C26CC" w:rsidRPr="000C26CC" w14:paraId="46B2A65A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3209A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9001 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A9FBB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2AEC2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kuliarové šošovky zo skla</w:t>
            </w:r>
          </w:p>
        </w:tc>
      </w:tr>
      <w:tr w:rsidR="000C26CC" w:rsidRPr="000C26CC" w14:paraId="0BFB91D2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A4B32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9001 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79743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6C8A1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kuliarové šošovky z ostatných materiálov</w:t>
            </w:r>
          </w:p>
        </w:tc>
      </w:tr>
      <w:tr w:rsidR="000C26CC" w:rsidRPr="000C26CC" w14:paraId="7EA8ABA5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15CE8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9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9FDA9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91C7B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rtopedické zariadenia vrátane bariel, liečebných a chirurgických pásov a bandáží; dlahy a ostatné pomôcky na liečenie zlomenín; umelé časti tela; načúvacie pomôcky a ostatné zariadenia nosené alebo dopravované na tele alebo v tele implantované, na kompenzovanie nejakej chyby alebo neschopnosti.</w:t>
            </w:r>
          </w:p>
        </w:tc>
      </w:tr>
      <w:tr w:rsidR="000C26CC" w:rsidRPr="000C26CC" w14:paraId="61C8BACC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CDE12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9619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43C46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D35DF7" w14:textId="15903586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Hygienické vložky a tampóny, detské plienky a prebaly pre deti, a podobné výrobky, z akéhokoľvek materiálu – určené len na inkontinenciu</w:t>
            </w:r>
            <w:r w:rsidR="0077781B">
              <w:rPr>
                <w:color w:val="000000"/>
                <w:sz w:val="22"/>
                <w:szCs w:val="22"/>
              </w:rPr>
              <w:t>“</w:t>
            </w:r>
          </w:p>
        </w:tc>
      </w:tr>
    </w:tbl>
    <w:p w14:paraId="16B7D7A4" w14:textId="77777777" w:rsidR="00824840" w:rsidRPr="000C26CC" w:rsidRDefault="00824840" w:rsidP="00824840">
      <w:pPr>
        <w:rPr>
          <w:bCs/>
          <w:color w:val="000000"/>
        </w:rPr>
      </w:pPr>
    </w:p>
    <w:p w14:paraId="0441064F" w14:textId="77777777" w:rsidR="000C26CC" w:rsidRPr="000C26CC" w:rsidRDefault="000C26CC" w:rsidP="000C26CC">
      <w:pPr>
        <w:rPr>
          <w:bCs/>
          <w:color w:val="000000"/>
        </w:rPr>
      </w:pPr>
      <w:r w:rsidRPr="000C26CC">
        <w:rPr>
          <w:bCs/>
          <w:color w:val="000000"/>
        </w:rPr>
        <w:lastRenderedPageBreak/>
        <w:t>Poznámka pod čiarou k odkazu 1 znie:</w:t>
      </w:r>
    </w:p>
    <w:p w14:paraId="4D9BA4EB" w14:textId="77777777" w:rsidR="000C26CC" w:rsidRPr="000C26CC" w:rsidRDefault="000C26CC" w:rsidP="000C26CC">
      <w:pPr>
        <w:rPr>
          <w:bCs/>
          <w:color w:val="000000"/>
        </w:rPr>
      </w:pPr>
    </w:p>
    <w:p w14:paraId="789E2B9C" w14:textId="6712A941" w:rsidR="00824840" w:rsidRPr="000C26CC" w:rsidRDefault="000C26CC" w:rsidP="000C26CC">
      <w:pPr>
        <w:jc w:val="both"/>
        <w:rPr>
          <w:bCs/>
          <w:color w:val="000000"/>
        </w:rPr>
      </w:pPr>
      <w:r w:rsidRPr="000C26CC">
        <w:rPr>
          <w:bCs/>
          <w:color w:val="000000"/>
        </w:rPr>
        <w:t>„1) Nariadenie Rady (EHS) č. 2658/87 z 23. 7. 1987 o colnej a štatistickej nomenklatúre a o Spoločnom colnom sadzobníku v znení nariadenia Rady (EHS) č. 3528/89 z 23. 11. 1989, nariadenia Rady (EHS) č. 3845/89 z 18.12. 1989, nariadenia Rady (EHS) č. 2913/92 z 12. 10. 1992, nariadenia Rady (EHS) č. 1969/93 z 19. 7. 1993, nariadenia Rady (ES) č. 254/2000 z 31. 1. 2000.".</w:t>
      </w:r>
    </w:p>
    <w:p w14:paraId="51754783" w14:textId="4657E0AE" w:rsidR="005E5C44" w:rsidRPr="00F04719" w:rsidRDefault="005E5C44" w:rsidP="00824840">
      <w:pPr>
        <w:ind w:left="284"/>
        <w:jc w:val="both"/>
        <w:rPr>
          <w:bCs/>
          <w:color w:val="000000"/>
        </w:rPr>
      </w:pPr>
    </w:p>
    <w:p w14:paraId="53881C3D" w14:textId="075BC276" w:rsidR="00824840" w:rsidRDefault="00824840" w:rsidP="00824840">
      <w:pPr>
        <w:rPr>
          <w:bCs/>
          <w:color w:val="000000"/>
        </w:rPr>
      </w:pPr>
      <w:r w:rsidRPr="006D4DA5">
        <w:rPr>
          <w:b/>
          <w:color w:val="000000"/>
        </w:rPr>
        <w:t>3.</w:t>
      </w:r>
      <w:r>
        <w:rPr>
          <w:bCs/>
          <w:color w:val="000000"/>
        </w:rPr>
        <w:t xml:space="preserve"> </w:t>
      </w:r>
      <w:r w:rsidRPr="00F0643B">
        <w:rPr>
          <w:bCs/>
          <w:color w:val="000000"/>
        </w:rPr>
        <w:t>Za prílohu č. 7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sa vkladá príloha č. 7</w:t>
      </w:r>
      <w:r>
        <w:rPr>
          <w:bCs/>
          <w:color w:val="000000"/>
        </w:rPr>
        <w:t>b</w:t>
      </w:r>
      <w:r w:rsidRPr="00F0643B">
        <w:rPr>
          <w:bCs/>
          <w:color w:val="000000"/>
        </w:rPr>
        <w:t>, ktorá vrátane nadpisu znie:</w:t>
      </w:r>
    </w:p>
    <w:p w14:paraId="27B0340B" w14:textId="77777777" w:rsidR="00824840" w:rsidRDefault="00824840" w:rsidP="00824840">
      <w:pPr>
        <w:rPr>
          <w:bCs/>
          <w:color w:val="000000"/>
        </w:rPr>
      </w:pPr>
    </w:p>
    <w:p w14:paraId="2DC94258" w14:textId="77777777" w:rsidR="00824840" w:rsidRDefault="00824840" w:rsidP="000C26CC">
      <w:pPr>
        <w:spacing w:after="120"/>
        <w:jc w:val="center"/>
        <w:rPr>
          <w:bCs/>
          <w:color w:val="000000"/>
        </w:rPr>
      </w:pPr>
      <w:r w:rsidRPr="00F0643B">
        <w:rPr>
          <w:bCs/>
          <w:color w:val="000000"/>
        </w:rPr>
        <w:t>„Príloha č. 7</w:t>
      </w:r>
      <w:r>
        <w:rPr>
          <w:bCs/>
          <w:color w:val="000000"/>
        </w:rPr>
        <w:t>b</w:t>
      </w:r>
      <w:r w:rsidRPr="00F0643B">
        <w:rPr>
          <w:bCs/>
          <w:color w:val="000000"/>
        </w:rPr>
        <w:t xml:space="preserve"> k zákonu č. 222/2004 Z. z.</w:t>
      </w:r>
    </w:p>
    <w:p w14:paraId="156008C6" w14:textId="69B24157" w:rsidR="00824840" w:rsidRPr="000C26CC" w:rsidRDefault="00824840" w:rsidP="000C26CC">
      <w:pPr>
        <w:spacing w:after="120"/>
        <w:jc w:val="center"/>
        <w:rPr>
          <w:bCs/>
          <w:color w:val="000000"/>
        </w:rPr>
      </w:pPr>
      <w:r w:rsidRPr="000C26CC">
        <w:rPr>
          <w:bCs/>
          <w:color w:val="000000"/>
        </w:rPr>
        <w:t xml:space="preserve">ZOZNAM </w:t>
      </w:r>
      <w:r w:rsidR="000C26CC" w:rsidRPr="000C26CC">
        <w:rPr>
          <w:bCs/>
          <w:color w:val="000000"/>
        </w:rPr>
        <w:t xml:space="preserve">TOVAROV </w:t>
      </w:r>
      <w:r w:rsidRPr="000C26CC">
        <w:rPr>
          <w:bCs/>
          <w:color w:val="000000"/>
        </w:rPr>
        <w:t>S MIMORIADNE ZNÍŽENOU SADZBOU DANE</w:t>
      </w:r>
    </w:p>
    <w:tbl>
      <w:tblPr>
        <w:tblW w:w="907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96"/>
        <w:gridCol w:w="7678"/>
      </w:tblGrid>
      <w:tr w:rsidR="000C26CC" w14:paraId="15DCD027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C5A8D6" w14:textId="4D001651" w:rsidR="000C26CC" w:rsidRPr="0077781B" w:rsidRDefault="000C26CC">
            <w:pPr>
              <w:rPr>
                <w:color w:val="000000"/>
                <w:sz w:val="22"/>
                <w:szCs w:val="22"/>
                <w:lang w:eastAsia="zh-CN"/>
              </w:rPr>
            </w:pPr>
            <w:r w:rsidRPr="0077781B">
              <w:rPr>
                <w:b/>
                <w:bCs/>
                <w:color w:val="000000"/>
                <w:sz w:val="22"/>
                <w:szCs w:val="22"/>
              </w:rPr>
              <w:t>Číselné kódy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br/>
              <w:t>Spoločného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br/>
              <w:t>colného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br/>
              <w:t>sadzobníka</w:t>
            </w:r>
            <w:r w:rsidRPr="0077781B">
              <w:rPr>
                <w:b/>
                <w:bCs/>
                <w:color w:val="000000"/>
                <w:sz w:val="22"/>
                <w:szCs w:val="22"/>
                <w:vertAlign w:val="superscript"/>
              </w:rPr>
              <w:t>1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EAFFB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6117D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b/>
                <w:bCs/>
                <w:color w:val="000000"/>
                <w:sz w:val="22"/>
                <w:szCs w:val="22"/>
              </w:rPr>
              <w:t>Opis tovaru</w:t>
            </w:r>
          </w:p>
        </w:tc>
      </w:tr>
      <w:tr w:rsidR="000C26CC" w14:paraId="38387AD2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2A265C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2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0E681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BD38C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Mäso z hovädzích zvierat, čerstvé alebo chladené okrem mäsa z divých hovädzích zvierat položky 0102</w:t>
            </w:r>
          </w:p>
        </w:tc>
      </w:tr>
      <w:tr w:rsidR="000C26CC" w14:paraId="582DF4F2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CC912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EA1861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B62173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Mäso zo svíň, čerstvé, chladené alebo mrazené - len mäso z domácich svíň, čerstvé alebo chladené</w:t>
            </w:r>
          </w:p>
        </w:tc>
      </w:tr>
      <w:tr w:rsidR="000C26CC" w14:paraId="5964CD83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1ABC4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2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B6043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CCF87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Mäso z oviec alebo kôz, čerstvé, chladené alebo mrazené len mäso z oviec alebo kôz, čerstvé alebo chladené okrem mäsa z divých oviec a kôz</w:t>
            </w:r>
          </w:p>
        </w:tc>
      </w:tr>
      <w:tr w:rsidR="000C26CC" w14:paraId="7CFB6C20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2D041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02B69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242063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Mäso a jedlé droby, z hydiny položky 0105, čerstvé, chladené alebo mrazené - len mäso a jedlé droby z domácej hydiny, čerstvé alebo chladené</w:t>
            </w:r>
          </w:p>
        </w:tc>
      </w:tr>
      <w:tr w:rsidR="000C26CC" w14:paraId="40DA595C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6FF29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BBA64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E7274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Ostatné mäso a jedlé mäsové droby, čerstvé, chladené alebo mrazené - len mäso a jedlé droby z domácich králikov, čerstvé alebo chladené</w:t>
            </w:r>
          </w:p>
        </w:tc>
      </w:tr>
      <w:tr w:rsidR="000C26CC" w14:paraId="408364D6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A2E96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3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E1CD9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9A0A21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Živé ryby - len sladkovodné ryby okrem ozdobných rýb položky 0301 11 00</w:t>
            </w:r>
          </w:p>
        </w:tc>
      </w:tr>
      <w:tr w:rsidR="000C26CC" w14:paraId="15EC5080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C03F3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3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45A97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82686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Ryby, čerstvé alebo chladené, okrem rybieho filé a ostatného rybieho mäsa položky 0304 - len sladkovodné ryby okrem ozdobných rýb položky 0301 11 00</w:t>
            </w:r>
          </w:p>
        </w:tc>
      </w:tr>
      <w:tr w:rsidR="000C26CC" w14:paraId="5485FF03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D8F58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3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4EEF6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438D0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Rybie filé a ostatné rybie mäso (tiež mleté), čerstvé, chladené alebo mrazené - len rybie filé a ostatné rybie mäso (tiež mleté) zo sladkovodných rýb okrem ozdobných rýb položky 0301 11 00, čerstvé alebo chladené</w:t>
            </w:r>
          </w:p>
        </w:tc>
      </w:tr>
      <w:tr w:rsidR="000C26CC" w14:paraId="3648EC4D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94FC2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4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99DA0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4F10EC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Mlieko a smotana nezahustené ani neobsahujúce pridaný cukor ani ostatné sladidlá - len mlieko</w:t>
            </w:r>
          </w:p>
        </w:tc>
      </w:tr>
      <w:tr w:rsidR="000C26CC" w14:paraId="6B2D6865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9E132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405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51761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2C2FA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Maslo</w:t>
            </w:r>
          </w:p>
        </w:tc>
      </w:tr>
      <w:tr w:rsidR="000C26CC" w14:paraId="57EDA53E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0ACA2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F9FD8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80093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Cmar, kyslé mlieko a smotana, jogurt, kefír a ostatné fermentované alebo acidofilné mlieko a smotana, tiež zahustené alebo obsahujúce pridaný cukor alebo ostatné sladidlá alebo ochutené alebo obsahujúce pridané ovocie, orechy alebo kakao</w:t>
            </w:r>
          </w:p>
        </w:tc>
      </w:tr>
      <w:tr w:rsidR="000C26CC" w14:paraId="1885BE4F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E932E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4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51EF8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5DF4D0" w14:textId="65AA1339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Syry a tvaroh – len ovčia bryndza podľa osobitného predpisu</w:t>
            </w:r>
            <w:r w:rsidRPr="0077781B">
              <w:rPr>
                <w:color w:val="000000"/>
                <w:sz w:val="22"/>
                <w:szCs w:val="22"/>
                <w:vertAlign w:val="superscript"/>
              </w:rPr>
              <w:t>2</w:t>
            </w:r>
            <w:r w:rsidRPr="0077781B">
              <w:rPr>
                <w:color w:val="000000"/>
                <w:sz w:val="22"/>
                <w:szCs w:val="22"/>
              </w:rPr>
              <w:t>)</w:t>
            </w:r>
          </w:p>
        </w:tc>
      </w:tr>
      <w:tr w:rsidR="000C26CC" w14:paraId="34DF6525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E2A22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409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73C0F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BF3EF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Prírodný med</w:t>
            </w:r>
          </w:p>
        </w:tc>
      </w:tr>
      <w:tr w:rsidR="000C26CC" w14:paraId="223BC176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3806F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71343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ECD1D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Zemiaky, čerstvé alebo chladené</w:t>
            </w:r>
          </w:p>
        </w:tc>
      </w:tr>
      <w:tr w:rsidR="000C26CC" w14:paraId="0D59CA2F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798BD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2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F72F0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D494B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Rajčiaky, čerstvé alebo chladené</w:t>
            </w:r>
          </w:p>
        </w:tc>
      </w:tr>
      <w:tr w:rsidR="000C26CC" w14:paraId="3A6D95C9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AE2C2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E11ED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6951A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Cibuľa, šalotka, cesnak, pór a ostatná cibuľová zelenina, čerstvá alebo chladená</w:t>
            </w:r>
          </w:p>
        </w:tc>
      </w:tr>
      <w:tr w:rsidR="000C26CC" w14:paraId="5A420F0D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18030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38260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181DF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Kapusta, karfiol, kaleráb, kel a podobná jedlá hlúbovitá zelenina, čerstvé alebo chladené</w:t>
            </w:r>
          </w:p>
        </w:tc>
      </w:tr>
      <w:tr w:rsidR="000C26CC" w14:paraId="15382AE9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4857C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5BBF3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C35F9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Hlávkový šalát (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Lactuca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sativa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>) a čakanka (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Cichorium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spp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>.), čerstvé alebo chladené</w:t>
            </w:r>
          </w:p>
        </w:tc>
      </w:tr>
      <w:tr w:rsidR="000C26CC" w14:paraId="67420262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D2DF73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7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D2F81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84AF3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Uhorky šalátové a uhorky nakladačky, čerstvé alebo chladené</w:t>
            </w:r>
          </w:p>
        </w:tc>
      </w:tr>
      <w:tr w:rsidR="000C26CC" w14:paraId="73DD3AE3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6245B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1853D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555651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Strukoviny, lúpané alebo nelúpané, čerstvé alebo chladené</w:t>
            </w:r>
          </w:p>
        </w:tc>
      </w:tr>
      <w:tr w:rsidR="000C26CC" w14:paraId="726C4242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29120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lastRenderedPageBreak/>
              <w:t>0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A537E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5DD2C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statná zelenina, čerstvá alebo chladená</w:t>
            </w:r>
          </w:p>
        </w:tc>
      </w:tr>
      <w:tr w:rsidR="000C26CC" w14:paraId="2AA38123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36C4A1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8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2228A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7DA803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Jablká, hrušky a duly, čerstvé</w:t>
            </w:r>
          </w:p>
        </w:tc>
      </w:tr>
      <w:tr w:rsidR="000C26CC" w14:paraId="559512E9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9DF3E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19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A2DD1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0915C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Chlieb, sladké pečivo, koláče, sušienky a ostatné pekárske výrobky, tiež obsahujúce kakao; hostie, prázdne oblátky druhu vhodného na farmaceutické účely, oblátky na pečenie, ryžový papier a podobné výrobky – len čerstvý chlieb podľa osobitného predpisu</w:t>
            </w:r>
            <w:r w:rsidRPr="0077781B">
              <w:rPr>
                <w:color w:val="000000"/>
                <w:sz w:val="22"/>
                <w:szCs w:val="22"/>
                <w:vertAlign w:val="superscript"/>
              </w:rPr>
              <w:t>3</w:t>
            </w:r>
            <w:r w:rsidRPr="0077781B">
              <w:rPr>
                <w:color w:val="000000"/>
                <w:sz w:val="22"/>
                <w:szCs w:val="22"/>
              </w:rPr>
              <w:t>) a len čerstvé pečivo podľa osobitného predpisu</w:t>
            </w:r>
            <w:r w:rsidRPr="0077781B">
              <w:rPr>
                <w:color w:val="000000"/>
                <w:sz w:val="22"/>
                <w:szCs w:val="22"/>
                <w:vertAlign w:val="superscript"/>
              </w:rPr>
              <w:t>4</w:t>
            </w:r>
            <w:r w:rsidRPr="0077781B">
              <w:rPr>
                <w:color w:val="000000"/>
                <w:sz w:val="22"/>
                <w:szCs w:val="22"/>
              </w:rPr>
              <w:t>) v hmotnosti 40 g až 50 g</w:t>
            </w:r>
          </w:p>
        </w:tc>
      </w:tr>
      <w:tr w:rsidR="000C26CC" w14:paraId="5EEBE826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0367A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AC914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4DB37F" w14:textId="4233CEA0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Šťavy ovocné (vrátane hroznového muštu) a šťavy zeleninové, nekvasené a neobsahujúce pridaný alkohol, tiež obsahujúce pridaný cukor alebo ostatné sladidlá – len šťavy bez pridaného cukru alebo šťavy s pridaným cukrom maximálne 5 g na 100 ml.“</w:t>
            </w:r>
          </w:p>
        </w:tc>
      </w:tr>
    </w:tbl>
    <w:p w14:paraId="050B700B" w14:textId="77777777" w:rsidR="00824840" w:rsidRPr="00F04719" w:rsidRDefault="00824840" w:rsidP="000C26CC">
      <w:pPr>
        <w:jc w:val="both"/>
        <w:rPr>
          <w:bCs/>
          <w:color w:val="000000"/>
        </w:rPr>
      </w:pPr>
    </w:p>
    <w:p w14:paraId="6B894F02" w14:textId="3BD5238E" w:rsidR="005E5C44" w:rsidRPr="00FA3FBA" w:rsidRDefault="00824840" w:rsidP="00FA3FBA">
      <w:pPr>
        <w:rPr>
          <w:bCs/>
          <w:color w:val="000000"/>
        </w:rPr>
      </w:pPr>
      <w:r w:rsidRPr="006D4DA5">
        <w:rPr>
          <w:b/>
          <w:color w:val="000000"/>
        </w:rPr>
        <w:t>4</w:t>
      </w:r>
      <w:r w:rsidR="00FA3FBA" w:rsidRPr="006D4DA5">
        <w:rPr>
          <w:b/>
          <w:color w:val="000000"/>
        </w:rPr>
        <w:t>.</w:t>
      </w:r>
      <w:r w:rsidR="00FA3FBA">
        <w:rPr>
          <w:bCs/>
          <w:color w:val="000000"/>
        </w:rPr>
        <w:t xml:space="preserve"> </w:t>
      </w:r>
      <w:r w:rsidR="00F04719" w:rsidRPr="00FA3FBA">
        <w:rPr>
          <w:bCs/>
          <w:color w:val="000000"/>
        </w:rPr>
        <w:t xml:space="preserve">Za </w:t>
      </w:r>
      <w:r w:rsidR="00FA3FBA" w:rsidRPr="00FA3FBA">
        <w:rPr>
          <w:bCs/>
          <w:color w:val="000000"/>
        </w:rPr>
        <w:t>§ 48e</w:t>
      </w:r>
      <w:r w:rsidR="00F04719" w:rsidRPr="00FA3FBA">
        <w:rPr>
          <w:bCs/>
          <w:color w:val="000000"/>
        </w:rPr>
        <w:t xml:space="preserve"> sa vkladá </w:t>
      </w:r>
      <w:r w:rsidR="00FA3FBA" w:rsidRPr="00FA3FBA">
        <w:rPr>
          <w:bCs/>
          <w:color w:val="000000"/>
        </w:rPr>
        <w:t>§ 48f, ktorý</w:t>
      </w:r>
      <w:r w:rsidR="00FA3FBA">
        <w:rPr>
          <w:bCs/>
          <w:color w:val="000000"/>
        </w:rPr>
        <w:t xml:space="preserve"> vrátane nadpisu</w:t>
      </w:r>
      <w:r w:rsidR="00FA3FBA" w:rsidRPr="00FA3FBA">
        <w:rPr>
          <w:bCs/>
          <w:color w:val="000000"/>
        </w:rPr>
        <w:t xml:space="preserve"> znie:</w:t>
      </w:r>
    </w:p>
    <w:p w14:paraId="42F4A9C6" w14:textId="77777777" w:rsidR="00FA3FBA" w:rsidRPr="00FA3FBA" w:rsidRDefault="00FA3FBA" w:rsidP="00FA3FBA"/>
    <w:p w14:paraId="7E7DAB34" w14:textId="52D332FC" w:rsidR="00FA3FBA" w:rsidRPr="00633044" w:rsidRDefault="00FA3FBA" w:rsidP="00633044">
      <w:pPr>
        <w:ind w:left="284"/>
        <w:jc w:val="center"/>
        <w:rPr>
          <w:bCs/>
          <w:color w:val="000000"/>
        </w:rPr>
      </w:pPr>
      <w:r w:rsidRPr="00633044">
        <w:rPr>
          <w:bCs/>
          <w:color w:val="000000"/>
        </w:rPr>
        <w:t>„§ 48f</w:t>
      </w:r>
    </w:p>
    <w:p w14:paraId="0B57D88C" w14:textId="4652AF86" w:rsidR="00FA3FBA" w:rsidRPr="00633044" w:rsidRDefault="00FA3FBA" w:rsidP="00633044">
      <w:pPr>
        <w:ind w:left="284"/>
        <w:jc w:val="center"/>
        <w:rPr>
          <w:bCs/>
        </w:rPr>
      </w:pPr>
      <w:r w:rsidRPr="00633044">
        <w:rPr>
          <w:bCs/>
        </w:rPr>
        <w:t>Oslobodenie od dane pri priamom predaji</w:t>
      </w:r>
    </w:p>
    <w:p w14:paraId="0311A41B" w14:textId="56D15C46" w:rsidR="00FA3FBA" w:rsidRDefault="00FA3FBA" w:rsidP="00633044">
      <w:pPr>
        <w:ind w:left="284"/>
        <w:rPr>
          <w:bCs/>
          <w:color w:val="000000"/>
        </w:rPr>
      </w:pPr>
    </w:p>
    <w:p w14:paraId="7BBCD272" w14:textId="288D17EE" w:rsidR="00E1313E" w:rsidRPr="00E1313E" w:rsidRDefault="00E1313E" w:rsidP="00633044">
      <w:pPr>
        <w:ind w:left="284"/>
        <w:jc w:val="both"/>
        <w:rPr>
          <w:bCs/>
          <w:color w:val="000000"/>
        </w:rPr>
      </w:pPr>
      <w:r w:rsidRPr="00E1313E">
        <w:rPr>
          <w:bCs/>
          <w:color w:val="000000"/>
        </w:rPr>
        <w:t>(1</w:t>
      </w:r>
      <w:r>
        <w:rPr>
          <w:bCs/>
          <w:color w:val="000000"/>
        </w:rPr>
        <w:t xml:space="preserve">) </w:t>
      </w:r>
      <w:r w:rsidR="00FA3FBA" w:rsidRPr="00E1313E">
        <w:rPr>
          <w:bCs/>
          <w:color w:val="000000"/>
        </w:rPr>
        <w:t>Oslobodené od dane je dodanie tovarov</w:t>
      </w:r>
      <w:r w:rsidRPr="00E1313E">
        <w:rPr>
          <w:bCs/>
          <w:color w:val="000000"/>
        </w:rPr>
        <w:t xml:space="preserve"> formou</w:t>
      </w:r>
      <w:r w:rsidR="00FA3FBA" w:rsidRPr="00E1313E">
        <w:rPr>
          <w:bCs/>
          <w:color w:val="000000"/>
        </w:rPr>
        <w:t xml:space="preserve"> </w:t>
      </w:r>
      <w:r w:rsidRPr="00E1313E">
        <w:rPr>
          <w:bCs/>
          <w:color w:val="000000"/>
        </w:rPr>
        <w:t>priameho predaja a dodávanie malého množstva prvotných produktov prvovýrobcami konečnému spotrebiteľovi alebo miestnej maloobchodnej prevádzkarni, ktorá priamo zásobuje konečných spotrebiteľo</w:t>
      </w:r>
      <w:r>
        <w:rPr>
          <w:bCs/>
          <w:color w:val="000000"/>
        </w:rPr>
        <w:t>v.</w:t>
      </w:r>
    </w:p>
    <w:p w14:paraId="33102301" w14:textId="77777777" w:rsidR="00E1313E" w:rsidRPr="00E1313E" w:rsidRDefault="00E1313E" w:rsidP="00633044">
      <w:pPr>
        <w:ind w:left="284"/>
      </w:pPr>
    </w:p>
    <w:p w14:paraId="38CDD9AD" w14:textId="292435B4" w:rsidR="00FA3FBA" w:rsidRDefault="00E1313E" w:rsidP="00633044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 xml:space="preserve">(2) </w:t>
      </w:r>
      <w:r w:rsidR="00633044">
        <w:rPr>
          <w:bCs/>
          <w:color w:val="000000"/>
        </w:rPr>
        <w:t xml:space="preserve">Na účely ods. 1 musia byť splnené podmienky priameho predaja </w:t>
      </w:r>
      <w:r w:rsidR="00FA3FBA" w:rsidRPr="00FA3FBA">
        <w:rPr>
          <w:bCs/>
          <w:color w:val="000000"/>
        </w:rPr>
        <w:t>podľa osobitn</w:t>
      </w:r>
      <w:r w:rsidR="00633044">
        <w:rPr>
          <w:bCs/>
          <w:color w:val="000000"/>
        </w:rPr>
        <w:t>ých</w:t>
      </w:r>
      <w:r w:rsidR="00FA3FBA" w:rsidRPr="00FA3FBA">
        <w:rPr>
          <w:bCs/>
          <w:color w:val="000000"/>
        </w:rPr>
        <w:t xml:space="preserve"> </w:t>
      </w:r>
      <w:r w:rsidR="00633044">
        <w:rPr>
          <w:bCs/>
          <w:color w:val="000000"/>
        </w:rPr>
        <w:t>p</w:t>
      </w:r>
      <w:r w:rsidR="00FA3FBA" w:rsidRPr="00FA3FBA">
        <w:rPr>
          <w:bCs/>
          <w:color w:val="000000"/>
        </w:rPr>
        <w:t>redpis</w:t>
      </w:r>
      <w:r w:rsidR="00633044">
        <w:rPr>
          <w:bCs/>
          <w:color w:val="000000"/>
        </w:rPr>
        <w:t>ov</w:t>
      </w:r>
      <w:r w:rsidR="00EF4077" w:rsidRPr="00EF4077">
        <w:rPr>
          <w:bCs/>
          <w:color w:val="000000"/>
          <w:vertAlign w:val="superscript"/>
        </w:rPr>
        <w:t>25g</w:t>
      </w:r>
      <w:r w:rsidR="00EF4077" w:rsidRPr="00EF4077">
        <w:rPr>
          <w:bCs/>
          <w:color w:val="000000"/>
        </w:rPr>
        <w:t>)</w:t>
      </w:r>
      <w:r w:rsidR="00633044">
        <w:rPr>
          <w:bCs/>
          <w:color w:val="000000"/>
        </w:rPr>
        <w:t>.</w:t>
      </w:r>
      <w:r w:rsidR="00EF4077">
        <w:rPr>
          <w:bCs/>
          <w:color w:val="000000"/>
        </w:rPr>
        <w:t>“</w:t>
      </w:r>
    </w:p>
    <w:p w14:paraId="6D2CF9B4" w14:textId="71745AE2" w:rsidR="00EF4077" w:rsidRDefault="00EF4077" w:rsidP="00633044">
      <w:pPr>
        <w:ind w:left="284"/>
        <w:jc w:val="both"/>
        <w:rPr>
          <w:bCs/>
          <w:color w:val="000000"/>
        </w:rPr>
      </w:pPr>
    </w:p>
    <w:p w14:paraId="17CF90E8" w14:textId="53A7D48E" w:rsidR="00EF4077" w:rsidRDefault="00EF4077" w:rsidP="00633044">
      <w:pPr>
        <w:ind w:left="284"/>
        <w:jc w:val="both"/>
        <w:rPr>
          <w:bCs/>
          <w:color w:val="000000"/>
        </w:rPr>
      </w:pPr>
      <w:r w:rsidRPr="00EF4077">
        <w:rPr>
          <w:bCs/>
          <w:color w:val="000000"/>
        </w:rPr>
        <w:t>Poznámk</w:t>
      </w:r>
      <w:r>
        <w:rPr>
          <w:bCs/>
          <w:color w:val="000000"/>
        </w:rPr>
        <w:t>a</w:t>
      </w:r>
      <w:r w:rsidRPr="00EF4077">
        <w:rPr>
          <w:bCs/>
          <w:color w:val="000000"/>
        </w:rPr>
        <w:t xml:space="preserve"> pod čiarou k odkaz</w:t>
      </w:r>
      <w:r>
        <w:rPr>
          <w:bCs/>
          <w:color w:val="000000"/>
        </w:rPr>
        <w:t>u</w:t>
      </w:r>
      <w:r w:rsidRPr="00EF4077">
        <w:rPr>
          <w:bCs/>
          <w:color w:val="000000"/>
        </w:rPr>
        <w:t xml:space="preserve"> </w:t>
      </w:r>
      <w:r>
        <w:rPr>
          <w:bCs/>
          <w:color w:val="000000"/>
        </w:rPr>
        <w:t>25</w:t>
      </w:r>
      <w:r w:rsidRPr="00EF4077">
        <w:rPr>
          <w:bCs/>
          <w:color w:val="000000"/>
        </w:rPr>
        <w:t>g zn</w:t>
      </w:r>
      <w:r>
        <w:rPr>
          <w:bCs/>
          <w:color w:val="000000"/>
        </w:rPr>
        <w:t>ie</w:t>
      </w:r>
      <w:r w:rsidRPr="00EF4077">
        <w:rPr>
          <w:bCs/>
          <w:color w:val="000000"/>
        </w:rPr>
        <w:t>:</w:t>
      </w:r>
    </w:p>
    <w:p w14:paraId="68922187" w14:textId="131719A6" w:rsidR="00EF4077" w:rsidRDefault="00EF4077" w:rsidP="00EF4077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>„</w:t>
      </w:r>
      <w:r w:rsidRPr="00EF4077">
        <w:rPr>
          <w:bCs/>
          <w:color w:val="000000"/>
          <w:vertAlign w:val="superscript"/>
        </w:rPr>
        <w:t>25g</w:t>
      </w:r>
      <w:r>
        <w:rPr>
          <w:bCs/>
          <w:color w:val="000000"/>
        </w:rPr>
        <w:t xml:space="preserve">) </w:t>
      </w:r>
      <w:r w:rsidRPr="00EF4077">
        <w:rPr>
          <w:bCs/>
          <w:color w:val="000000"/>
        </w:rPr>
        <w:t>Nariadenie vlády č. 359/2011 Z. z.</w:t>
      </w:r>
      <w:r>
        <w:rPr>
          <w:bCs/>
          <w:color w:val="000000"/>
        </w:rPr>
        <w:t xml:space="preserve">, </w:t>
      </w:r>
      <w:r w:rsidRPr="00EF4077">
        <w:rPr>
          <w:bCs/>
          <w:color w:val="000000"/>
        </w:rPr>
        <w:t>ktorým sa ustanovujú požiadavky na niektoré potravinárske prevádzkarne a na malé množstvá</w:t>
      </w:r>
      <w:r>
        <w:rPr>
          <w:bCs/>
          <w:color w:val="000000"/>
        </w:rPr>
        <w:t xml:space="preserve">; </w:t>
      </w:r>
    </w:p>
    <w:p w14:paraId="783FA781" w14:textId="6BB08D64" w:rsidR="00EF4077" w:rsidRDefault="00EF4077" w:rsidP="00EF4077">
      <w:pPr>
        <w:ind w:left="284"/>
        <w:jc w:val="both"/>
        <w:rPr>
          <w:bCs/>
          <w:color w:val="000000"/>
        </w:rPr>
      </w:pPr>
      <w:r w:rsidRPr="00EF4077">
        <w:rPr>
          <w:bCs/>
          <w:color w:val="000000"/>
        </w:rPr>
        <w:t xml:space="preserve">Nariadenie vlády č. 360/2011 Z. z., ktorým sa ustanovujú hygienické požiadavky na priamy predaj a dodávanie malého množstva prvotných produktov rastlinného a živočíšneho pôvodu a dodávanie mlieka a mliečnych výrobkov konečnému spotrebiteľovi a iným maloobchodným </w:t>
      </w:r>
      <w:proofErr w:type="spellStart"/>
      <w:r w:rsidRPr="00EF4077">
        <w:rPr>
          <w:bCs/>
          <w:color w:val="000000"/>
        </w:rPr>
        <w:t>prevádzkarniam</w:t>
      </w:r>
      <w:proofErr w:type="spellEnd"/>
      <w:r>
        <w:rPr>
          <w:bCs/>
          <w:color w:val="000000"/>
        </w:rPr>
        <w:t xml:space="preserve"> v znení n</w:t>
      </w:r>
      <w:r w:rsidRPr="00EF4077">
        <w:rPr>
          <w:bCs/>
          <w:color w:val="000000"/>
        </w:rPr>
        <w:t>ariadeni</w:t>
      </w:r>
      <w:r>
        <w:rPr>
          <w:bCs/>
          <w:color w:val="000000"/>
        </w:rPr>
        <w:t>a</w:t>
      </w:r>
      <w:r w:rsidRPr="00EF4077">
        <w:rPr>
          <w:bCs/>
          <w:color w:val="000000"/>
        </w:rPr>
        <w:t xml:space="preserve"> vlády č. 100/2016 Z. z.</w:t>
      </w:r>
      <w:r>
        <w:rPr>
          <w:bCs/>
          <w:color w:val="000000"/>
        </w:rPr>
        <w:t>“.</w:t>
      </w:r>
    </w:p>
    <w:p w14:paraId="7D3AE623" w14:textId="77777777" w:rsidR="00EF4077" w:rsidRDefault="00EF4077" w:rsidP="00633044">
      <w:pPr>
        <w:ind w:left="284"/>
        <w:jc w:val="both"/>
        <w:rPr>
          <w:bCs/>
          <w:color w:val="000000"/>
        </w:rPr>
      </w:pP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32266540" w:rsidR="00C33A5D" w:rsidRPr="005C7F3D" w:rsidRDefault="00146159" w:rsidP="005E5C44">
      <w:pPr>
        <w:ind w:firstLine="284"/>
      </w:pPr>
      <w:r w:rsidRPr="00146159">
        <w:rPr>
          <w:bCs/>
          <w:color w:val="000000"/>
        </w:rPr>
        <w:t>Tento zákon nadobúda účinnosť dň</w:t>
      </w:r>
      <w:r w:rsidR="005E5C44">
        <w:rPr>
          <w:bCs/>
          <w:color w:val="000000"/>
        </w:rPr>
        <w:t>om vyhlásenia.</w:t>
      </w:r>
    </w:p>
    <w:sectPr w:rsidR="00C33A5D" w:rsidRPr="005C7F3D" w:rsidSect="00450A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28C41" w14:textId="77777777" w:rsidR="008C7375" w:rsidRDefault="008C7375" w:rsidP="00450A56">
      <w:r>
        <w:separator/>
      </w:r>
    </w:p>
  </w:endnote>
  <w:endnote w:type="continuationSeparator" w:id="0">
    <w:p w14:paraId="68203BFE" w14:textId="77777777" w:rsidR="008C7375" w:rsidRDefault="008C7375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C2519" w14:textId="77777777" w:rsidR="008C7375" w:rsidRDefault="008C7375" w:rsidP="00450A56">
      <w:r>
        <w:separator/>
      </w:r>
    </w:p>
  </w:footnote>
  <w:footnote w:type="continuationSeparator" w:id="0">
    <w:p w14:paraId="38FD46A9" w14:textId="77777777" w:rsidR="008C7375" w:rsidRDefault="008C7375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7C6F"/>
    <w:multiLevelType w:val="hybridMultilevel"/>
    <w:tmpl w:val="2B0EFC5E"/>
    <w:lvl w:ilvl="0" w:tplc="61A217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ED10D6"/>
    <w:multiLevelType w:val="hybridMultilevel"/>
    <w:tmpl w:val="B4EEBFAC"/>
    <w:lvl w:ilvl="0" w:tplc="1882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787892"/>
    <w:multiLevelType w:val="hybridMultilevel"/>
    <w:tmpl w:val="5776A268"/>
    <w:lvl w:ilvl="0" w:tplc="9324347E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5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1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11"/>
  </w:num>
  <w:num w:numId="11">
    <w:abstractNumId w:val="0"/>
  </w:num>
  <w:num w:numId="12">
    <w:abstractNumId w:val="15"/>
  </w:num>
  <w:num w:numId="13">
    <w:abstractNumId w:val="2"/>
  </w:num>
  <w:num w:numId="14">
    <w:abstractNumId w:val="7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NKgFAPbdpW4tAAAA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27F1"/>
    <w:rsid w:val="00093CFB"/>
    <w:rsid w:val="000B2027"/>
    <w:rsid w:val="000B4DBB"/>
    <w:rsid w:val="000B589D"/>
    <w:rsid w:val="000B663B"/>
    <w:rsid w:val="000C26CC"/>
    <w:rsid w:val="000D03D8"/>
    <w:rsid w:val="00111F96"/>
    <w:rsid w:val="001149AB"/>
    <w:rsid w:val="00117A2B"/>
    <w:rsid w:val="001216A3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F47A7"/>
    <w:rsid w:val="0020180A"/>
    <w:rsid w:val="00202B97"/>
    <w:rsid w:val="00204CC8"/>
    <w:rsid w:val="002155B4"/>
    <w:rsid w:val="0022166E"/>
    <w:rsid w:val="00255317"/>
    <w:rsid w:val="00257214"/>
    <w:rsid w:val="002738C2"/>
    <w:rsid w:val="00277712"/>
    <w:rsid w:val="00277A11"/>
    <w:rsid w:val="0028088E"/>
    <w:rsid w:val="00290453"/>
    <w:rsid w:val="00291B60"/>
    <w:rsid w:val="002B1782"/>
    <w:rsid w:val="002B4692"/>
    <w:rsid w:val="002C4093"/>
    <w:rsid w:val="002C7DD5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5E00"/>
    <w:rsid w:val="003F4CE0"/>
    <w:rsid w:val="00415AA1"/>
    <w:rsid w:val="00434B34"/>
    <w:rsid w:val="004507D5"/>
    <w:rsid w:val="00450A56"/>
    <w:rsid w:val="0045457D"/>
    <w:rsid w:val="00465711"/>
    <w:rsid w:val="004875DD"/>
    <w:rsid w:val="004A0B08"/>
    <w:rsid w:val="004A58BE"/>
    <w:rsid w:val="004D1159"/>
    <w:rsid w:val="004D2DB1"/>
    <w:rsid w:val="004D557D"/>
    <w:rsid w:val="004E1692"/>
    <w:rsid w:val="004F0D21"/>
    <w:rsid w:val="004F37F4"/>
    <w:rsid w:val="005211A6"/>
    <w:rsid w:val="0052181E"/>
    <w:rsid w:val="00546CF6"/>
    <w:rsid w:val="00571FC3"/>
    <w:rsid w:val="005765BF"/>
    <w:rsid w:val="005923D5"/>
    <w:rsid w:val="005A5409"/>
    <w:rsid w:val="005B3E7C"/>
    <w:rsid w:val="005C7F3D"/>
    <w:rsid w:val="005D039D"/>
    <w:rsid w:val="005E30C2"/>
    <w:rsid w:val="005E49E4"/>
    <w:rsid w:val="005E5C44"/>
    <w:rsid w:val="005E6465"/>
    <w:rsid w:val="005F61CC"/>
    <w:rsid w:val="005F6698"/>
    <w:rsid w:val="006034D9"/>
    <w:rsid w:val="006070D5"/>
    <w:rsid w:val="006073E4"/>
    <w:rsid w:val="0062645E"/>
    <w:rsid w:val="00630E68"/>
    <w:rsid w:val="00633044"/>
    <w:rsid w:val="00651FDD"/>
    <w:rsid w:val="00654B51"/>
    <w:rsid w:val="0066732B"/>
    <w:rsid w:val="00682D67"/>
    <w:rsid w:val="006C3035"/>
    <w:rsid w:val="006C70FC"/>
    <w:rsid w:val="006D4DA5"/>
    <w:rsid w:val="006F322D"/>
    <w:rsid w:val="00715857"/>
    <w:rsid w:val="00720ACC"/>
    <w:rsid w:val="00720C03"/>
    <w:rsid w:val="00742EAC"/>
    <w:rsid w:val="00772FF3"/>
    <w:rsid w:val="00776ADA"/>
    <w:rsid w:val="0077781B"/>
    <w:rsid w:val="007923FF"/>
    <w:rsid w:val="007A6C16"/>
    <w:rsid w:val="007D528F"/>
    <w:rsid w:val="007E0E3C"/>
    <w:rsid w:val="007E1240"/>
    <w:rsid w:val="00806787"/>
    <w:rsid w:val="008067C3"/>
    <w:rsid w:val="00815A5F"/>
    <w:rsid w:val="00824840"/>
    <w:rsid w:val="00831D2A"/>
    <w:rsid w:val="0084657D"/>
    <w:rsid w:val="00875514"/>
    <w:rsid w:val="008B55C1"/>
    <w:rsid w:val="008C202C"/>
    <w:rsid w:val="008C7375"/>
    <w:rsid w:val="008E0A24"/>
    <w:rsid w:val="008E4C5D"/>
    <w:rsid w:val="008F1435"/>
    <w:rsid w:val="00914F8F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93623"/>
    <w:rsid w:val="009A778B"/>
    <w:rsid w:val="009C74B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40DA"/>
    <w:rsid w:val="00AB3AA9"/>
    <w:rsid w:val="00AB77B2"/>
    <w:rsid w:val="00AD10CA"/>
    <w:rsid w:val="00AF0B16"/>
    <w:rsid w:val="00B02793"/>
    <w:rsid w:val="00B03B58"/>
    <w:rsid w:val="00B247B7"/>
    <w:rsid w:val="00B3568B"/>
    <w:rsid w:val="00B357A8"/>
    <w:rsid w:val="00B47B95"/>
    <w:rsid w:val="00B63C88"/>
    <w:rsid w:val="00B83F04"/>
    <w:rsid w:val="00BC3ED5"/>
    <w:rsid w:val="00BD285F"/>
    <w:rsid w:val="00BF073D"/>
    <w:rsid w:val="00C03019"/>
    <w:rsid w:val="00C33A5D"/>
    <w:rsid w:val="00C53CE2"/>
    <w:rsid w:val="00C74076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7682E"/>
    <w:rsid w:val="00DB250C"/>
    <w:rsid w:val="00DC4E31"/>
    <w:rsid w:val="00DE0D5E"/>
    <w:rsid w:val="00E1313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EF4077"/>
    <w:rsid w:val="00F01618"/>
    <w:rsid w:val="00F04719"/>
    <w:rsid w:val="00F05BBF"/>
    <w:rsid w:val="00F0643B"/>
    <w:rsid w:val="00F137AE"/>
    <w:rsid w:val="00F40EAE"/>
    <w:rsid w:val="00F42809"/>
    <w:rsid w:val="00F50236"/>
    <w:rsid w:val="00F529A8"/>
    <w:rsid w:val="00F60AC0"/>
    <w:rsid w:val="00F66756"/>
    <w:rsid w:val="00F7329C"/>
    <w:rsid w:val="00F751FA"/>
    <w:rsid w:val="00F81E1A"/>
    <w:rsid w:val="00F86377"/>
    <w:rsid w:val="00FA3FBA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9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4</Pages>
  <Words>1442</Words>
  <Characters>8221</Characters>
  <DocSecurity>0</DocSecurity>
  <Lines>68</Lines>
  <Paragraphs>1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0-05-15T12:49:00Z</cp:lastPrinted>
  <dcterms:created xsi:type="dcterms:W3CDTF">2020-05-18T13:26:00Z</dcterms:created>
  <dcterms:modified xsi:type="dcterms:W3CDTF">2022-02-22T22:08:00Z</dcterms:modified>
</cp:coreProperties>
</file>